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77F00B" w14:textId="77777777" w:rsidR="00FA7893" w:rsidRDefault="00FA7893" w:rsidP="00FA7893"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8E6D852" wp14:editId="1FCF1661">
                <wp:simplePos x="0" y="0"/>
                <wp:positionH relativeFrom="column">
                  <wp:posOffset>-66675</wp:posOffset>
                </wp:positionH>
                <wp:positionV relativeFrom="paragraph">
                  <wp:posOffset>6350</wp:posOffset>
                </wp:positionV>
                <wp:extent cx="6124575" cy="27622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575" cy="276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9DF2CA" w14:textId="77777777" w:rsidR="00FA7893" w:rsidRPr="000D474A" w:rsidRDefault="00FA7893" w:rsidP="00FA789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D474A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OJECT DI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6D852" id="Rectangle 4" o:spid="_x0000_s1026" style="position:absolute;margin-left:-5.25pt;margin-top:.5pt;width:482.25pt;height:21.7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" fillcolor="#fbd4b4 [1305]" strokecolor="black [3200]" strokeweight="1pt">
                <v:textbox>
                  <w:txbxContent>
                    <w:p w14:paraId="069DF2CA" w14:textId="77777777" w:rsidR="00FA7893" w:rsidRPr="000D474A" w:rsidRDefault="00FA7893" w:rsidP="00FA789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0D474A">
                        <w:rPr>
                          <w:b/>
                          <w:bCs/>
                          <w:sz w:val="24"/>
                          <w:szCs w:val="24"/>
                        </w:rPr>
                        <w:t>PROJECT DIARY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95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293"/>
        <w:gridCol w:w="270"/>
        <w:gridCol w:w="2160"/>
        <w:gridCol w:w="1692"/>
        <w:gridCol w:w="3888"/>
      </w:tblGrid>
      <w:tr w:rsidR="00FA7893" w:rsidRPr="00726B8E" w14:paraId="15612A9E" w14:textId="77777777" w:rsidTr="00C934A7">
        <w:trPr>
          <w:trHeight w:val="512"/>
        </w:trPr>
        <w:tc>
          <w:tcPr>
            <w:tcW w:w="1255" w:type="dxa"/>
            <w:vAlign w:val="bottom"/>
          </w:tcPr>
          <w:p w14:paraId="3840CCD5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>Semester</w:t>
            </w:r>
          </w:p>
        </w:tc>
        <w:tc>
          <w:tcPr>
            <w:tcW w:w="2723" w:type="dxa"/>
            <w:gridSpan w:val="3"/>
            <w:tcBorders>
              <w:bottom w:val="dashSmallGap" w:sz="4" w:space="0" w:color="auto"/>
            </w:tcBorders>
            <w:vAlign w:val="center"/>
          </w:tcPr>
          <w:p w14:paraId="28FEE484" w14:textId="23F9A0C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sz w:val="20"/>
                <w:szCs w:val="20"/>
              </w:rPr>
              <w:t xml:space="preserve">    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-13507883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C1282">
                  <w:rPr>
                    <w:rFonts w:ascii="MS Gothic" w:eastAsia="MS Gothic" w:hAnsi="MS Gothic" w:cstheme="minorHAnsi" w:hint="eastAsia"/>
                    <w:sz w:val="20"/>
                    <w:szCs w:val="20"/>
                  </w:rPr>
                  <w:t>☒</w:t>
                </w:r>
              </w:sdtContent>
            </w:sdt>
            <w:r w:rsidRPr="00726B8E">
              <w:rPr>
                <w:rFonts w:cstheme="minorHAnsi"/>
                <w:sz w:val="20"/>
                <w:szCs w:val="20"/>
              </w:rPr>
              <w:t xml:space="preserve">  Fall         </w:t>
            </w:r>
            <w:sdt>
              <w:sdtPr>
                <w:rPr>
                  <w:rFonts w:cstheme="minorHAnsi"/>
                  <w:sz w:val="20"/>
                  <w:szCs w:val="20"/>
                </w:rPr>
                <w:id w:val="904270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26B8E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sdtContent>
            </w:sdt>
            <w:r w:rsidRPr="00726B8E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726B8E">
              <w:rPr>
                <w:rFonts w:cstheme="minorHAnsi"/>
                <w:sz w:val="20"/>
                <w:szCs w:val="20"/>
              </w:rPr>
              <w:t xml:space="preserve">Spring    </w:t>
            </w:r>
          </w:p>
        </w:tc>
        <w:tc>
          <w:tcPr>
            <w:tcW w:w="1692" w:type="dxa"/>
            <w:tcBorders>
              <w:left w:val="nil"/>
            </w:tcBorders>
            <w:vAlign w:val="bottom"/>
          </w:tcPr>
          <w:p w14:paraId="55916D53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 xml:space="preserve">          Year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center"/>
          </w:tcPr>
          <w:p w14:paraId="471BED08" w14:textId="7A39C904" w:rsidR="00FA7893" w:rsidRPr="00726B8E" w:rsidRDefault="00AC1282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024</w:t>
            </w:r>
          </w:p>
        </w:tc>
      </w:tr>
      <w:tr w:rsidR="00FA7893" w:rsidRPr="00726B8E" w14:paraId="08CD27C0" w14:textId="77777777" w:rsidTr="00C934A7">
        <w:trPr>
          <w:trHeight w:val="512"/>
        </w:trPr>
        <w:tc>
          <w:tcPr>
            <w:tcW w:w="1548" w:type="dxa"/>
            <w:gridSpan w:val="2"/>
            <w:vAlign w:val="bottom"/>
          </w:tcPr>
          <w:p w14:paraId="4BACB9A7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>Module Code</w:t>
            </w:r>
          </w:p>
        </w:tc>
        <w:tc>
          <w:tcPr>
            <w:tcW w:w="2430" w:type="dxa"/>
            <w:gridSpan w:val="2"/>
            <w:tcBorders>
              <w:bottom w:val="dashSmallGap" w:sz="4" w:space="0" w:color="auto"/>
            </w:tcBorders>
            <w:vAlign w:val="center"/>
          </w:tcPr>
          <w:p w14:paraId="3C5B15BB" w14:textId="3B42B1DD" w:rsidR="00FA7893" w:rsidRPr="00726B8E" w:rsidRDefault="009D7CFD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ROJS</w:t>
            </w:r>
            <w:r w:rsidR="00EE61AB">
              <w:rPr>
                <w:rFonts w:cstheme="minorHAnsi"/>
                <w:b/>
                <w:sz w:val="20"/>
                <w:szCs w:val="20"/>
              </w:rPr>
              <w:t xml:space="preserve"> 30002.1</w:t>
            </w:r>
          </w:p>
        </w:tc>
        <w:tc>
          <w:tcPr>
            <w:tcW w:w="1692" w:type="dxa"/>
            <w:tcBorders>
              <w:left w:val="nil"/>
            </w:tcBorders>
            <w:vAlign w:val="bottom"/>
          </w:tcPr>
          <w:p w14:paraId="0D5D8D84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>Module Name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center"/>
          </w:tcPr>
          <w:p w14:paraId="590AA79D" w14:textId="4E169F20" w:rsidR="00FA7893" w:rsidRPr="00726B8E" w:rsidRDefault="00C61FFA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Project Design and Implementation. </w:t>
            </w:r>
          </w:p>
        </w:tc>
      </w:tr>
      <w:tr w:rsidR="00FA7893" w:rsidRPr="00726B8E" w14:paraId="5D3B15D6" w14:textId="77777777" w:rsidTr="00C934A7">
        <w:trPr>
          <w:trHeight w:val="512"/>
        </w:trPr>
        <w:tc>
          <w:tcPr>
            <w:tcW w:w="1818" w:type="dxa"/>
            <w:gridSpan w:val="3"/>
            <w:vAlign w:val="bottom"/>
          </w:tcPr>
          <w:p w14:paraId="417AB1F0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Programme Name</w:t>
            </w:r>
          </w:p>
        </w:tc>
        <w:tc>
          <w:tcPr>
            <w:tcW w:w="3852" w:type="dxa"/>
            <w:gridSpan w:val="2"/>
            <w:tcBorders>
              <w:bottom w:val="dashSmallGap" w:sz="4" w:space="0" w:color="auto"/>
            </w:tcBorders>
            <w:vAlign w:val="bottom"/>
          </w:tcPr>
          <w:p w14:paraId="1B091F14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bottom"/>
          </w:tcPr>
          <w:p w14:paraId="47FA0267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FA7893" w:rsidRPr="00726B8E" w14:paraId="1F4F41E8" w14:textId="77777777" w:rsidTr="00C934A7">
        <w:trPr>
          <w:trHeight w:val="512"/>
        </w:trPr>
        <w:tc>
          <w:tcPr>
            <w:tcW w:w="1255" w:type="dxa"/>
            <w:vAlign w:val="bottom"/>
          </w:tcPr>
          <w:p w14:paraId="3EC1AC93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>Week #</w:t>
            </w:r>
          </w:p>
        </w:tc>
        <w:tc>
          <w:tcPr>
            <w:tcW w:w="2723" w:type="dxa"/>
            <w:gridSpan w:val="3"/>
            <w:tcBorders>
              <w:bottom w:val="dashSmallGap" w:sz="4" w:space="0" w:color="auto"/>
            </w:tcBorders>
            <w:vAlign w:val="center"/>
          </w:tcPr>
          <w:p w14:paraId="27066A95" w14:textId="33399307" w:rsidR="00FA7893" w:rsidRPr="00726B8E" w:rsidRDefault="00EE61AB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</w:t>
            </w:r>
          </w:p>
        </w:tc>
        <w:tc>
          <w:tcPr>
            <w:tcW w:w="1692" w:type="dxa"/>
            <w:tcBorders>
              <w:left w:val="nil"/>
            </w:tcBorders>
            <w:vAlign w:val="bottom"/>
          </w:tcPr>
          <w:p w14:paraId="3C338E2D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 xml:space="preserve">          Date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center"/>
          </w:tcPr>
          <w:p w14:paraId="20E22918" w14:textId="052B1CDC" w:rsidR="00FA7893" w:rsidRPr="00726B8E" w:rsidRDefault="00EE61AB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1</w:t>
            </w:r>
            <w:r w:rsidR="0066639F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/1</w:t>
            </w:r>
            <w:r w:rsidR="0066639F">
              <w:rPr>
                <w:rFonts w:cstheme="minorHAnsi"/>
                <w:b/>
                <w:sz w:val="20"/>
                <w:szCs w:val="20"/>
              </w:rPr>
              <w:t>1</w:t>
            </w:r>
            <w:r>
              <w:rPr>
                <w:rFonts w:cstheme="minorHAnsi"/>
                <w:b/>
                <w:sz w:val="20"/>
                <w:szCs w:val="20"/>
              </w:rPr>
              <w:t>/2024</w:t>
            </w:r>
          </w:p>
        </w:tc>
      </w:tr>
      <w:tr w:rsidR="00FA7893" w:rsidRPr="00726B8E" w14:paraId="422231CE" w14:textId="77777777" w:rsidTr="00C934A7">
        <w:trPr>
          <w:trHeight w:val="512"/>
        </w:trPr>
        <w:tc>
          <w:tcPr>
            <w:tcW w:w="1818" w:type="dxa"/>
            <w:gridSpan w:val="3"/>
            <w:vAlign w:val="bottom"/>
          </w:tcPr>
          <w:p w14:paraId="3EA01FFF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>Project Title</w:t>
            </w:r>
          </w:p>
        </w:tc>
        <w:tc>
          <w:tcPr>
            <w:tcW w:w="3852" w:type="dxa"/>
            <w:gridSpan w:val="2"/>
            <w:tcBorders>
              <w:bottom w:val="dashSmallGap" w:sz="4" w:space="0" w:color="auto"/>
            </w:tcBorders>
            <w:vAlign w:val="bottom"/>
          </w:tcPr>
          <w:p w14:paraId="1FF854C0" w14:textId="72A6111A" w:rsidR="00FA7893" w:rsidRPr="00726B8E" w:rsidRDefault="00C7118D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C7118D">
              <w:rPr>
                <w:rFonts w:cstheme="minorHAnsi"/>
                <w:b/>
                <w:sz w:val="20"/>
                <w:szCs w:val="20"/>
              </w:rPr>
              <w:t>Vibration-based condition monitoring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bottom"/>
          </w:tcPr>
          <w:p w14:paraId="14D81ECC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FA7893" w:rsidRPr="00726B8E" w14:paraId="51A911C9" w14:textId="77777777" w:rsidTr="00C934A7">
        <w:trPr>
          <w:trHeight w:val="512"/>
        </w:trPr>
        <w:tc>
          <w:tcPr>
            <w:tcW w:w="1818" w:type="dxa"/>
            <w:gridSpan w:val="3"/>
            <w:vAlign w:val="bottom"/>
          </w:tcPr>
          <w:p w14:paraId="34DD806E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tudent(s) ID</w:t>
            </w:r>
          </w:p>
        </w:tc>
        <w:tc>
          <w:tcPr>
            <w:tcW w:w="3852" w:type="dxa"/>
            <w:gridSpan w:val="2"/>
            <w:tcBorders>
              <w:bottom w:val="dashSmallGap" w:sz="4" w:space="0" w:color="auto"/>
            </w:tcBorders>
            <w:vAlign w:val="bottom"/>
          </w:tcPr>
          <w:p w14:paraId="3094D893" w14:textId="79D4C7EF" w:rsidR="00FA7893" w:rsidRPr="00726B8E" w:rsidRDefault="00C7118D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22F22895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bottom"/>
          </w:tcPr>
          <w:p w14:paraId="5945465C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FA7893" w:rsidRPr="00726B8E" w14:paraId="11933F0F" w14:textId="77777777" w:rsidTr="00C934A7">
        <w:trPr>
          <w:trHeight w:val="512"/>
        </w:trPr>
        <w:tc>
          <w:tcPr>
            <w:tcW w:w="1818" w:type="dxa"/>
            <w:gridSpan w:val="3"/>
            <w:vAlign w:val="bottom"/>
          </w:tcPr>
          <w:p w14:paraId="5E1C281B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tudent(s) Name</w:t>
            </w:r>
          </w:p>
        </w:tc>
        <w:tc>
          <w:tcPr>
            <w:tcW w:w="3852" w:type="dxa"/>
            <w:gridSpan w:val="2"/>
            <w:tcBorders>
              <w:bottom w:val="dashSmallGap" w:sz="4" w:space="0" w:color="auto"/>
            </w:tcBorders>
            <w:vAlign w:val="bottom"/>
          </w:tcPr>
          <w:p w14:paraId="793B76B6" w14:textId="091F7170" w:rsidR="00FA7893" w:rsidRPr="00726B8E" w:rsidRDefault="00C7118D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aryam Amur Salim Alyahmedi</w:t>
            </w:r>
          </w:p>
        </w:tc>
        <w:tc>
          <w:tcPr>
            <w:tcW w:w="3888" w:type="dxa"/>
            <w:tcBorders>
              <w:bottom w:val="dashSmallGap" w:sz="4" w:space="0" w:color="auto"/>
            </w:tcBorders>
            <w:vAlign w:val="bottom"/>
          </w:tcPr>
          <w:p w14:paraId="79461B53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6EDB7B14" w14:textId="77777777" w:rsidR="003B0E11" w:rsidRPr="000B5A02" w:rsidRDefault="003B0E11" w:rsidP="000B5A02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1"/>
        <w:gridCol w:w="1429"/>
        <w:gridCol w:w="1016"/>
        <w:gridCol w:w="3846"/>
        <w:gridCol w:w="58"/>
      </w:tblGrid>
      <w:tr w:rsidR="00AC37A8" w14:paraId="1B178555" w14:textId="77777777" w:rsidTr="00FA7893">
        <w:tc>
          <w:tcPr>
            <w:tcW w:w="4612" w:type="dxa"/>
            <w:gridSpan w:val="2"/>
            <w:tcBorders>
              <w:bottom w:val="single" w:sz="2" w:space="0" w:color="auto"/>
            </w:tcBorders>
          </w:tcPr>
          <w:p w14:paraId="0F321DA6" w14:textId="77777777" w:rsidR="00AC37A8" w:rsidRPr="007274AC" w:rsidRDefault="00AC37A8" w:rsidP="00AC37A8">
            <w:pPr>
              <w:rPr>
                <w:b/>
                <w:bCs/>
                <w:sz w:val="20"/>
                <w:szCs w:val="20"/>
              </w:rPr>
            </w:pPr>
            <w:r w:rsidRPr="007274AC">
              <w:rPr>
                <w:b/>
                <w:bCs/>
                <w:sz w:val="20"/>
                <w:szCs w:val="20"/>
              </w:rPr>
              <w:t>Task Assigned (As per project plan):</w:t>
            </w:r>
          </w:p>
        </w:tc>
        <w:tc>
          <w:tcPr>
            <w:tcW w:w="4964" w:type="dxa"/>
            <w:gridSpan w:val="3"/>
          </w:tcPr>
          <w:p w14:paraId="10A81418" w14:textId="77777777" w:rsidR="00AC37A8" w:rsidRPr="007274AC" w:rsidRDefault="00AC37A8" w:rsidP="00AC37A8">
            <w:pPr>
              <w:rPr>
                <w:b/>
                <w:bCs/>
                <w:sz w:val="20"/>
                <w:szCs w:val="20"/>
              </w:rPr>
            </w:pPr>
            <w:r w:rsidRPr="007274AC">
              <w:rPr>
                <w:b/>
                <w:bCs/>
                <w:sz w:val="20"/>
                <w:szCs w:val="20"/>
              </w:rPr>
              <w:t>Task accomplished:</w:t>
            </w:r>
          </w:p>
        </w:tc>
      </w:tr>
      <w:tr w:rsidR="00AC37A8" w14:paraId="6534B565" w14:textId="77777777" w:rsidTr="00FA7893">
        <w:tc>
          <w:tcPr>
            <w:tcW w:w="4612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35B3FD" w14:textId="1DE4E0DD" w:rsidR="00AC37A8" w:rsidRDefault="0066639F" w:rsidP="00AC37A8">
            <w:pPr>
              <w:pBdr>
                <w:top w:val="single" w:sz="12" w:space="1" w:color="auto"/>
                <w:bottom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pter 4</w:t>
            </w:r>
          </w:p>
          <w:p w14:paraId="1946AF2E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47BB2903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722145DB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0181E6BC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6F7D7DA8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5F8A386C" w14:textId="77777777" w:rsidR="00AC37A8" w:rsidRDefault="00AC37A8" w:rsidP="000B5A02">
            <w:pPr>
              <w:rPr>
                <w:sz w:val="24"/>
                <w:szCs w:val="24"/>
              </w:rPr>
            </w:pPr>
          </w:p>
          <w:p w14:paraId="1064A7B3" w14:textId="54A37F1E" w:rsidR="00973CE4" w:rsidRDefault="00973CE4" w:rsidP="000B5A02">
            <w:pPr>
              <w:rPr>
                <w:sz w:val="24"/>
                <w:szCs w:val="24"/>
              </w:rPr>
            </w:pPr>
          </w:p>
        </w:tc>
        <w:tc>
          <w:tcPr>
            <w:tcW w:w="4964" w:type="dxa"/>
            <w:gridSpan w:val="3"/>
            <w:tcBorders>
              <w:left w:val="single" w:sz="2" w:space="0" w:color="auto"/>
            </w:tcBorders>
          </w:tcPr>
          <w:p w14:paraId="1C33A4BD" w14:textId="5D703DB3" w:rsidR="00AC37A8" w:rsidRDefault="008E61B9" w:rsidP="00AC37A8">
            <w:pPr>
              <w:pBdr>
                <w:top w:val="single" w:sz="12" w:space="1" w:color="auto"/>
                <w:bottom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ed working on the codes, and finishing up chapter 4.</w:t>
            </w:r>
          </w:p>
          <w:p w14:paraId="0443A4B5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32125BA8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0552F817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5B044117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4D41F06D" w14:textId="77777777" w:rsidR="00AC37A8" w:rsidRDefault="00AC37A8" w:rsidP="00AC37A8">
            <w:pPr>
              <w:pBdr>
                <w:bottom w:val="single" w:sz="12" w:space="1" w:color="auto"/>
                <w:between w:val="single" w:sz="12" w:space="1" w:color="auto"/>
              </w:pBdr>
              <w:spacing w:line="360" w:lineRule="auto"/>
              <w:rPr>
                <w:sz w:val="24"/>
                <w:szCs w:val="24"/>
              </w:rPr>
            </w:pPr>
          </w:p>
          <w:p w14:paraId="29FCE046" w14:textId="77777777" w:rsidR="00AC37A8" w:rsidRDefault="00AC37A8" w:rsidP="000B5A02">
            <w:pPr>
              <w:rPr>
                <w:sz w:val="24"/>
                <w:szCs w:val="24"/>
              </w:rPr>
            </w:pPr>
          </w:p>
        </w:tc>
      </w:tr>
      <w:tr w:rsidR="00AC37A8" w14:paraId="5385A8CE" w14:textId="77777777" w:rsidTr="00BC560F">
        <w:trPr>
          <w:trHeight w:val="2366"/>
        </w:trPr>
        <w:tc>
          <w:tcPr>
            <w:tcW w:w="9576" w:type="dxa"/>
            <w:gridSpan w:val="5"/>
          </w:tcPr>
          <w:p w14:paraId="321FC6F9" w14:textId="77777777" w:rsidR="00AC37A8" w:rsidRPr="007274AC" w:rsidRDefault="00AC37A8" w:rsidP="00AC37A8">
            <w:pPr>
              <w:spacing w:line="360" w:lineRule="auto"/>
              <w:rPr>
                <w:b/>
                <w:bCs/>
                <w:sz w:val="20"/>
                <w:szCs w:val="20"/>
              </w:rPr>
            </w:pPr>
            <w:r w:rsidRPr="007274AC">
              <w:rPr>
                <w:b/>
                <w:bCs/>
                <w:sz w:val="20"/>
                <w:szCs w:val="20"/>
              </w:rPr>
              <w:t>Remarks by Supervisor (if any):</w:t>
            </w:r>
          </w:p>
          <w:p w14:paraId="76CDE2E0" w14:textId="78A72B42" w:rsidR="003B0E11" w:rsidRDefault="00AC37A8" w:rsidP="00D12B2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FA7893" w:rsidRPr="00726B8E" w14:paraId="7E77A924" w14:textId="77777777" w:rsidTr="00FA78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40" w:type="dxa"/>
          <w:trHeight w:val="512"/>
        </w:trPr>
        <w:tc>
          <w:tcPr>
            <w:tcW w:w="2857" w:type="dxa"/>
            <w:vAlign w:val="bottom"/>
          </w:tcPr>
          <w:p w14:paraId="1CEDA2DE" w14:textId="4AD255EE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 w:rsidRPr="00726B8E">
              <w:rPr>
                <w:rFonts w:cstheme="minorHAnsi"/>
                <w:b/>
                <w:sz w:val="20"/>
                <w:szCs w:val="20"/>
              </w:rPr>
              <w:t xml:space="preserve">Student(s) </w:t>
            </w:r>
            <w:r>
              <w:rPr>
                <w:rFonts w:cstheme="minorHAnsi"/>
                <w:b/>
                <w:sz w:val="20"/>
                <w:szCs w:val="20"/>
              </w:rPr>
              <w:t>signature</w:t>
            </w:r>
          </w:p>
        </w:tc>
        <w:tc>
          <w:tcPr>
            <w:tcW w:w="2661" w:type="dxa"/>
            <w:gridSpan w:val="2"/>
            <w:tcBorders>
              <w:bottom w:val="dashSmallGap" w:sz="4" w:space="0" w:color="auto"/>
            </w:tcBorders>
            <w:vAlign w:val="bottom"/>
          </w:tcPr>
          <w:p w14:paraId="638DD831" w14:textId="008023C1" w:rsidR="00FA7893" w:rsidRPr="00726B8E" w:rsidRDefault="00B77BA1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M.A</w:t>
            </w:r>
          </w:p>
        </w:tc>
        <w:tc>
          <w:tcPr>
            <w:tcW w:w="4018" w:type="dxa"/>
            <w:tcBorders>
              <w:bottom w:val="dashSmallGap" w:sz="4" w:space="0" w:color="auto"/>
            </w:tcBorders>
            <w:vAlign w:val="bottom"/>
          </w:tcPr>
          <w:p w14:paraId="53ABBCD2" w14:textId="77777777" w:rsidR="00FA7893" w:rsidRPr="00726B8E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tbl>
      <w:tblPr>
        <w:tblStyle w:val="TableGrid1"/>
        <w:tblW w:w="95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0"/>
        <w:gridCol w:w="2790"/>
        <w:gridCol w:w="1890"/>
        <w:gridCol w:w="3048"/>
      </w:tblGrid>
      <w:tr w:rsidR="00FA7893" w:rsidRPr="00A925C0" w14:paraId="5596C39D" w14:textId="77777777" w:rsidTr="00BA2514">
        <w:trPr>
          <w:trHeight w:val="512"/>
        </w:trPr>
        <w:tc>
          <w:tcPr>
            <w:tcW w:w="1830" w:type="dxa"/>
            <w:vAlign w:val="bottom"/>
          </w:tcPr>
          <w:p w14:paraId="081507ED" w14:textId="77777777" w:rsidR="00FA7893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  <w:p w14:paraId="29DDC3C6" w14:textId="77777777" w:rsidR="00FA7893" w:rsidRPr="00A925C0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upervisor Name</w:t>
            </w:r>
          </w:p>
        </w:tc>
        <w:tc>
          <w:tcPr>
            <w:tcW w:w="2790" w:type="dxa"/>
            <w:tcBorders>
              <w:bottom w:val="dashSmallGap" w:sz="4" w:space="0" w:color="auto"/>
            </w:tcBorders>
            <w:vAlign w:val="bottom"/>
          </w:tcPr>
          <w:p w14:paraId="3BAC5101" w14:textId="3DEEC3BD" w:rsidR="00FA7893" w:rsidRPr="00A925C0" w:rsidRDefault="00E37A51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Dr. C. Jayakumari</w:t>
            </w:r>
          </w:p>
        </w:tc>
        <w:tc>
          <w:tcPr>
            <w:tcW w:w="1890" w:type="dxa"/>
            <w:vAlign w:val="bottom"/>
          </w:tcPr>
          <w:p w14:paraId="5CAC778A" w14:textId="77777777" w:rsidR="00FA7893" w:rsidRPr="00A925C0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Signature with Date</w:t>
            </w:r>
          </w:p>
        </w:tc>
        <w:tc>
          <w:tcPr>
            <w:tcW w:w="3048" w:type="dxa"/>
            <w:tcBorders>
              <w:bottom w:val="dashSmallGap" w:sz="4" w:space="0" w:color="auto"/>
            </w:tcBorders>
            <w:vAlign w:val="bottom"/>
          </w:tcPr>
          <w:p w14:paraId="5F72E3B7" w14:textId="77777777" w:rsidR="00FA7893" w:rsidRPr="00A925C0" w:rsidRDefault="00FA7893" w:rsidP="00BA2514">
            <w:pPr>
              <w:pStyle w:val="NoSpacing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548AF566" w14:textId="2CE06BC1" w:rsidR="002D3AD9" w:rsidRPr="003A33C2" w:rsidRDefault="002D3AD9" w:rsidP="00D12B27">
      <w:pPr>
        <w:rPr>
          <w:sz w:val="24"/>
          <w:szCs w:val="24"/>
        </w:rPr>
      </w:pPr>
    </w:p>
    <w:sectPr w:rsidR="002D3AD9" w:rsidRPr="003A33C2" w:rsidSect="00D12B27">
      <w:headerReference w:type="default" r:id="rId10"/>
      <w:footerReference w:type="default" r:id="rId11"/>
      <w:pgSz w:w="12240" w:h="15840"/>
      <w:pgMar w:top="1080" w:right="1440" w:bottom="810" w:left="1440" w:header="18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5E9D1" w14:textId="77777777" w:rsidR="0038754E" w:rsidRDefault="0038754E" w:rsidP="005B7A15">
      <w:pPr>
        <w:spacing w:after="0" w:line="240" w:lineRule="auto"/>
      </w:pPr>
      <w:r>
        <w:separator/>
      </w:r>
    </w:p>
  </w:endnote>
  <w:endnote w:type="continuationSeparator" w:id="0">
    <w:p w14:paraId="30DBB994" w14:textId="77777777" w:rsidR="0038754E" w:rsidRDefault="0038754E" w:rsidP="005B7A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Franklin Gothic Medium" w:eastAsia="Calibri" w:hAnsi="Franklin Gothic Medium" w:cs="Times New Roman"/>
        <w:caps/>
        <w:spacing w:val="-2"/>
        <w:sz w:val="16"/>
        <w:szCs w:val="16"/>
      </w:rPr>
      <w:id w:val="-188864248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rFonts w:ascii="Franklin Gothic Medium" w:eastAsia="Calibri" w:hAnsi="Franklin Gothic Medium" w:cs="Times New Roman"/>
            <w:caps/>
            <w:spacing w:val="-2"/>
            <w:sz w:val="20"/>
            <w:szCs w:val="20"/>
          </w:rPr>
          <w:id w:val="-429670398"/>
          <w:docPartObj>
            <w:docPartGallery w:val="Page Numbers (Top of Page)"/>
            <w:docPartUnique/>
          </w:docPartObj>
        </w:sdtPr>
        <w:sdtContent>
          <w:sdt>
            <w:sdtPr>
              <w:rPr>
                <w:rFonts w:ascii="Franklin Gothic Medium" w:eastAsia="Calibri" w:hAnsi="Franklin Gothic Medium" w:cs="Times New Roman"/>
                <w:caps/>
                <w:spacing w:val="-2"/>
                <w:sz w:val="16"/>
                <w:szCs w:val="16"/>
              </w:rPr>
              <w:id w:val="-1134253522"/>
              <w:docPartObj>
                <w:docPartGallery w:val="Page Numbers (Bottom of Page)"/>
                <w:docPartUnique/>
              </w:docPartObj>
            </w:sdtPr>
            <w:sdtEndPr>
              <w:rPr>
                <w:sz w:val="20"/>
                <w:szCs w:val="20"/>
              </w:rPr>
            </w:sdtEndPr>
            <w:sdtContent>
              <w:sdt>
                <w:sdtPr>
                  <w:rPr>
                    <w:rFonts w:ascii="Franklin Gothic Medium" w:eastAsia="Calibri" w:hAnsi="Franklin Gothic Medium" w:cs="Times New Roman"/>
                    <w:caps/>
                    <w:spacing w:val="-2"/>
                    <w:sz w:val="16"/>
                    <w:szCs w:val="16"/>
                  </w:rPr>
                  <w:id w:val="364485379"/>
                  <w:docPartObj>
                    <w:docPartGallery w:val="Page Numbers (Bottom of Page)"/>
                    <w:docPartUnique/>
                  </w:docPartObj>
                </w:sdtPr>
                <w:sdtEndPr>
                  <w:rPr>
                    <w:sz w:val="20"/>
                    <w:szCs w:val="20"/>
                  </w:rPr>
                </w:sdtEndPr>
                <w:sdtContent>
                  <w:p w14:paraId="7FAFFF19" w14:textId="77777777" w:rsidR="003B0E11" w:rsidRDefault="003B0E11" w:rsidP="003B0E11">
                    <w:pPr>
                      <w:pStyle w:val="Footer"/>
                      <w:tabs>
                        <w:tab w:val="left" w:pos="5535"/>
                        <w:tab w:val="right" w:pos="9990"/>
                      </w:tabs>
                      <w:ind w:left="-630" w:right="-630"/>
                      <w:rPr>
                        <w:sz w:val="20"/>
                        <w:szCs w:val="20"/>
                      </w:rPr>
                    </w:pPr>
                  </w:p>
                  <w:p w14:paraId="792F3B9A" w14:textId="7F713218" w:rsidR="005B7A15" w:rsidRPr="003B0E11" w:rsidRDefault="00000000" w:rsidP="003B0E11">
                    <w:pPr>
                      <w:pStyle w:val="Footer2"/>
                      <w:ind w:right="-90"/>
                      <w:jc w:val="both"/>
                      <w:rPr>
                        <w:rFonts w:ascii="Calibri" w:hAnsi="Calibri"/>
                        <w:sz w:val="20"/>
                        <w:szCs w:val="20"/>
                      </w:rPr>
                    </w:pPr>
                  </w:p>
                </w:sdtContent>
              </w:sdt>
            </w:sdtContent>
          </w:sdt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0033DA" w14:textId="77777777" w:rsidR="0038754E" w:rsidRDefault="0038754E" w:rsidP="005B7A15">
      <w:pPr>
        <w:spacing w:after="0" w:line="240" w:lineRule="auto"/>
      </w:pPr>
      <w:r>
        <w:separator/>
      </w:r>
    </w:p>
  </w:footnote>
  <w:footnote w:type="continuationSeparator" w:id="0">
    <w:p w14:paraId="523D3548" w14:textId="77777777" w:rsidR="0038754E" w:rsidRDefault="0038754E" w:rsidP="005B7A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530" w:type="dxa"/>
      <w:tblInd w:w="-9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3330"/>
      <w:gridCol w:w="7200"/>
    </w:tblGrid>
    <w:tr w:rsidR="003B0E11" w14:paraId="314166F1" w14:textId="77777777" w:rsidTr="00141532">
      <w:trPr>
        <w:trHeight w:val="350"/>
      </w:trPr>
      <w:sdt>
        <w:sdtPr>
          <w:rPr>
            <w:noProof/>
          </w:rPr>
          <w:id w:val="-86856908"/>
          <w:picture/>
        </w:sdtPr>
        <w:sdtContent>
          <w:tc>
            <w:tcPr>
              <w:tcW w:w="3330" w:type="dxa"/>
              <w:vMerge w:val="restart"/>
            </w:tcPr>
            <w:p w14:paraId="3A6E02EB" w14:textId="77777777" w:rsidR="003B0E11" w:rsidRPr="003A2E84" w:rsidRDefault="003B0E11" w:rsidP="003B0E11">
              <w:pPr>
                <w:pStyle w:val="Header"/>
                <w:rPr>
                  <w:noProof/>
                </w:rPr>
              </w:pPr>
              <w:r>
                <w:rPr>
                  <w:noProof/>
                </w:rPr>
                <w:drawing>
                  <wp:inline distT="0" distB="0" distL="0" distR="0" wp14:anchorId="25FCDBEA" wp14:editId="708D6C0F">
                    <wp:extent cx="1911985" cy="441361"/>
                    <wp:effectExtent l="0" t="0" r="0" b="0"/>
                    <wp:docPr id="803797099" name="Picture 803797099" descr="A black and white sign with white text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6246367" name="Picture 26246367" descr="A black and white sign with white text&#10;&#10;Description automatically generated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11985" cy="4413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sdt>
        <w:sdtPr>
          <w:rPr>
            <w:rStyle w:val="Title-headerChar"/>
          </w:rPr>
          <w:id w:val="358242177"/>
          <w:placeholder>
            <w:docPart w:val="546751DD7FAF41999FF3C1FF31B49CBA"/>
          </w:placeholder>
        </w:sdtPr>
        <w:sdtEndPr>
          <w:rPr>
            <w:rStyle w:val="DefaultParagraphFont"/>
            <w:rFonts w:asciiTheme="minorHAnsi" w:eastAsiaTheme="minorHAnsi" w:hAnsiTheme="minorHAnsi" w:cstheme="minorBidi"/>
            <w:b w:val="0"/>
            <w:color w:val="auto"/>
            <w:sz w:val="23"/>
          </w:rPr>
        </w:sdtEndPr>
        <w:sdtContent>
          <w:tc>
            <w:tcPr>
              <w:tcW w:w="7200" w:type="dxa"/>
            </w:tcPr>
            <w:p w14:paraId="2972B974" w14:textId="674489CA" w:rsidR="003B0E11" w:rsidRDefault="003B0E11" w:rsidP="003B0E11">
              <w:pPr>
                <w:pStyle w:val="Header"/>
              </w:pPr>
              <w:r w:rsidRPr="003B0E11">
                <w:rPr>
                  <w:rStyle w:val="Title-headerChar"/>
                </w:rPr>
                <w:t>Project Diary Template</w:t>
              </w:r>
            </w:p>
          </w:tc>
        </w:sdtContent>
      </w:sdt>
    </w:tr>
    <w:tr w:rsidR="003B0E11" w14:paraId="15A78D56" w14:textId="77777777" w:rsidTr="00141532">
      <w:trPr>
        <w:trHeight w:val="288"/>
      </w:trPr>
      <w:tc>
        <w:tcPr>
          <w:tcW w:w="3330" w:type="dxa"/>
          <w:vMerge/>
        </w:tcPr>
        <w:p w14:paraId="3516F030" w14:textId="77777777" w:rsidR="003B0E11" w:rsidRDefault="003B0E11" w:rsidP="003B0E11">
          <w:pPr>
            <w:pStyle w:val="Header"/>
          </w:pPr>
        </w:p>
      </w:tc>
      <w:tc>
        <w:tcPr>
          <w:tcW w:w="7200" w:type="dxa"/>
        </w:tcPr>
        <w:p w14:paraId="4C092399" w14:textId="217CEA78" w:rsidR="003B0E11" w:rsidRDefault="00000000" w:rsidP="003B0E11">
          <w:pPr>
            <w:pStyle w:val="Header"/>
            <w:tabs>
              <w:tab w:val="left" w:pos="5161"/>
            </w:tabs>
          </w:pPr>
          <w:sdt>
            <w:sdtPr>
              <w:rPr>
                <w:rStyle w:val="Dept-header"/>
              </w:rPr>
              <w:id w:val="400722941"/>
              <w:placeholder>
                <w:docPart w:val="97AB13CE7C5E48DCB933E072DB14ACB4"/>
              </w:placeholder>
            </w:sdtPr>
            <w:sdtEndPr>
              <w:rPr>
                <w:rStyle w:val="DefaultParagraphFont"/>
                <w:rFonts w:ascii="Calibri" w:hAnsi="Calibri"/>
                <w:color w:val="000000"/>
                <w:sz w:val="23"/>
              </w:rPr>
            </w:sdtEndPr>
            <w:sdtContent>
              <w:r w:rsidR="00D12B27">
                <w:rPr>
                  <w:rStyle w:val="Dept-header"/>
                </w:rPr>
                <w:t>Department of Computing</w:t>
              </w:r>
            </w:sdtContent>
          </w:sdt>
          <w:r w:rsidR="003B0E11">
            <w:rPr>
              <w:rFonts w:ascii="Calibri" w:hAnsi="Calibri"/>
              <w:color w:val="000000"/>
              <w:sz w:val="23"/>
            </w:rPr>
            <w:tab/>
          </w:r>
        </w:p>
      </w:tc>
    </w:tr>
  </w:tbl>
  <w:p w14:paraId="57E5CD2B" w14:textId="77777777" w:rsidR="003B0E11" w:rsidRPr="006F05AA" w:rsidRDefault="003B0E11" w:rsidP="003B0E11">
    <w:pPr>
      <w:pStyle w:val="Header"/>
    </w:pPr>
  </w:p>
  <w:p w14:paraId="535567EC" w14:textId="6D71C223" w:rsidR="005B7A15" w:rsidRPr="003B0E11" w:rsidRDefault="005B7A15" w:rsidP="003B0E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MLI0MDU2NLMwtrRU0lEKTi0uzszPAykwrgUA0CAP7iwAAAA="/>
  </w:docVars>
  <w:rsids>
    <w:rsidRoot w:val="000B5A02"/>
    <w:rsid w:val="000B5A02"/>
    <w:rsid w:val="000E66DA"/>
    <w:rsid w:val="00145FF5"/>
    <w:rsid w:val="00205C17"/>
    <w:rsid w:val="00221A97"/>
    <w:rsid w:val="002B7533"/>
    <w:rsid w:val="002C3AC7"/>
    <w:rsid w:val="002D3AD9"/>
    <w:rsid w:val="003000C3"/>
    <w:rsid w:val="00316BC4"/>
    <w:rsid w:val="0038754E"/>
    <w:rsid w:val="003A33C2"/>
    <w:rsid w:val="003B0E11"/>
    <w:rsid w:val="003C31D2"/>
    <w:rsid w:val="003E754A"/>
    <w:rsid w:val="003F60E8"/>
    <w:rsid w:val="004605DD"/>
    <w:rsid w:val="004A18EE"/>
    <w:rsid w:val="004D6068"/>
    <w:rsid w:val="005B7A15"/>
    <w:rsid w:val="005C59D4"/>
    <w:rsid w:val="0066639F"/>
    <w:rsid w:val="006A1BFD"/>
    <w:rsid w:val="006F1014"/>
    <w:rsid w:val="007274AC"/>
    <w:rsid w:val="00782314"/>
    <w:rsid w:val="00791D2C"/>
    <w:rsid w:val="007C17BA"/>
    <w:rsid w:val="007C3B9E"/>
    <w:rsid w:val="00804575"/>
    <w:rsid w:val="00804686"/>
    <w:rsid w:val="008E61B9"/>
    <w:rsid w:val="00973CE4"/>
    <w:rsid w:val="00985C31"/>
    <w:rsid w:val="009C1FBC"/>
    <w:rsid w:val="009D7CFD"/>
    <w:rsid w:val="009E2311"/>
    <w:rsid w:val="00A34074"/>
    <w:rsid w:val="00AA0400"/>
    <w:rsid w:val="00AB3990"/>
    <w:rsid w:val="00AC1282"/>
    <w:rsid w:val="00AC37A8"/>
    <w:rsid w:val="00AD7AD2"/>
    <w:rsid w:val="00AE4367"/>
    <w:rsid w:val="00AF2E9F"/>
    <w:rsid w:val="00B041C3"/>
    <w:rsid w:val="00B77BA1"/>
    <w:rsid w:val="00BC26B9"/>
    <w:rsid w:val="00BC560F"/>
    <w:rsid w:val="00C61FFA"/>
    <w:rsid w:val="00C634FB"/>
    <w:rsid w:val="00C7118D"/>
    <w:rsid w:val="00C934A7"/>
    <w:rsid w:val="00D12B27"/>
    <w:rsid w:val="00D7515B"/>
    <w:rsid w:val="00DB66F3"/>
    <w:rsid w:val="00DC15EF"/>
    <w:rsid w:val="00DC29DC"/>
    <w:rsid w:val="00E37A51"/>
    <w:rsid w:val="00E631E8"/>
    <w:rsid w:val="00EC3FCB"/>
    <w:rsid w:val="00EE61AB"/>
    <w:rsid w:val="00F34ED1"/>
    <w:rsid w:val="00F94C6C"/>
    <w:rsid w:val="00FA7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775E93"/>
  <w15:docId w15:val="{EA51DC35-1A25-4996-A5B8-F1DB83453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5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A33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3C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C59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9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59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9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59D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7A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A15"/>
  </w:style>
  <w:style w:type="paragraph" w:styleId="Footer">
    <w:name w:val="footer"/>
    <w:basedOn w:val="Normal"/>
    <w:link w:val="FooterChar"/>
    <w:uiPriority w:val="99"/>
    <w:unhideWhenUsed/>
    <w:rsid w:val="005B7A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A15"/>
  </w:style>
  <w:style w:type="paragraph" w:customStyle="1" w:styleId="Footer2">
    <w:name w:val="Footer2"/>
    <w:basedOn w:val="Normal"/>
    <w:rsid w:val="005B7A15"/>
    <w:pPr>
      <w:spacing w:after="0" w:line="240" w:lineRule="auto"/>
    </w:pPr>
    <w:rPr>
      <w:rFonts w:ascii="Franklin Gothic Medium" w:eastAsia="Calibri" w:hAnsi="Franklin Gothic Medium" w:cs="Times New Roman"/>
      <w:caps/>
      <w:spacing w:val="-2"/>
      <w:sz w:val="16"/>
      <w:szCs w:val="16"/>
    </w:rPr>
  </w:style>
  <w:style w:type="paragraph" w:styleId="Revision">
    <w:name w:val="Revision"/>
    <w:hidden/>
    <w:uiPriority w:val="99"/>
    <w:semiHidden/>
    <w:rsid w:val="002D3AD9"/>
    <w:pPr>
      <w:spacing w:after="0" w:line="240" w:lineRule="auto"/>
    </w:pPr>
  </w:style>
  <w:style w:type="paragraph" w:styleId="NoSpacing">
    <w:name w:val="No Spacing"/>
    <w:uiPriority w:val="1"/>
    <w:qFormat/>
    <w:rsid w:val="002D3AD9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39"/>
    <w:rsid w:val="002D3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-header">
    <w:name w:val="Title-header"/>
    <w:basedOn w:val="Header"/>
    <w:link w:val="Title-headerChar"/>
    <w:qFormat/>
    <w:rsid w:val="003B0E11"/>
    <w:pPr>
      <w:tabs>
        <w:tab w:val="clear" w:pos="4513"/>
        <w:tab w:val="clear" w:pos="9026"/>
        <w:tab w:val="center" w:pos="4680"/>
        <w:tab w:val="right" w:pos="9360"/>
      </w:tabs>
      <w:ind w:left="400" w:hanging="370"/>
      <w:jc w:val="both"/>
    </w:pPr>
    <w:rPr>
      <w:rFonts w:ascii="Calibri" w:eastAsia="Calibri" w:hAnsi="Calibri" w:cs="Calibri"/>
      <w:b/>
      <w:color w:val="000000"/>
      <w:sz w:val="28"/>
    </w:rPr>
  </w:style>
  <w:style w:type="character" w:customStyle="1" w:styleId="Dept-header">
    <w:name w:val="Dept-header"/>
    <w:basedOn w:val="DefaultParagraphFont"/>
    <w:uiPriority w:val="1"/>
    <w:rsid w:val="003B0E11"/>
    <w:rPr>
      <w:rFonts w:asciiTheme="minorHAnsi" w:hAnsiTheme="minorHAnsi"/>
      <w:color w:val="4F81BD" w:themeColor="accent1"/>
      <w:sz w:val="24"/>
    </w:rPr>
  </w:style>
  <w:style w:type="character" w:customStyle="1" w:styleId="Title-headerChar">
    <w:name w:val="Title-header Char"/>
    <w:basedOn w:val="HeaderChar"/>
    <w:link w:val="Title-header"/>
    <w:rsid w:val="003B0E11"/>
    <w:rPr>
      <w:rFonts w:ascii="Calibri" w:eastAsia="Calibri" w:hAnsi="Calibri" w:cs="Calibri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46751DD7FAF41999FF3C1FF31B49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9ED33-627C-4113-96C3-B719A1D0E858}"/>
      </w:docPartPr>
      <w:docPartBody>
        <w:p w:rsidR="00F67760" w:rsidRDefault="0092201A" w:rsidP="0092201A">
          <w:pPr>
            <w:pStyle w:val="546751DD7FAF41999FF3C1FF31B49CBA"/>
          </w:pPr>
          <w:r w:rsidRPr="00927CF4">
            <w:rPr>
              <w:rStyle w:val="PlaceholderText"/>
              <w:sz w:val="28"/>
              <w:szCs w:val="28"/>
            </w:rPr>
            <w:t>Title of the document</w:t>
          </w:r>
        </w:p>
      </w:docPartBody>
    </w:docPart>
    <w:docPart>
      <w:docPartPr>
        <w:name w:val="97AB13CE7C5E48DCB933E072DB14A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ADBAA6-5527-418A-867E-1EF6AA9CD0AC}"/>
      </w:docPartPr>
      <w:docPartBody>
        <w:p w:rsidR="00F67760" w:rsidRDefault="0092201A" w:rsidP="0092201A">
          <w:pPr>
            <w:pStyle w:val="97AB13CE7C5E48DCB933E072DB14ACB4"/>
          </w:pPr>
          <w:r>
            <w:rPr>
              <w:rStyle w:val="PlaceholderText"/>
              <w:bCs/>
              <w:szCs w:val="28"/>
            </w:rPr>
            <w:t>Departm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01A"/>
    <w:rsid w:val="004379A6"/>
    <w:rsid w:val="004A18EE"/>
    <w:rsid w:val="0092201A"/>
    <w:rsid w:val="00985C31"/>
    <w:rsid w:val="00A92E7C"/>
    <w:rsid w:val="00AD7AD2"/>
    <w:rsid w:val="00BC26B9"/>
    <w:rsid w:val="00D36CF6"/>
    <w:rsid w:val="00EC3FCB"/>
    <w:rsid w:val="00F6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201A"/>
  </w:style>
  <w:style w:type="paragraph" w:customStyle="1" w:styleId="546751DD7FAF41999FF3C1FF31B49CBA">
    <w:name w:val="546751DD7FAF41999FF3C1FF31B49CBA"/>
    <w:rsid w:val="0092201A"/>
  </w:style>
  <w:style w:type="paragraph" w:customStyle="1" w:styleId="97AB13CE7C5E48DCB933E072DB14ACB4">
    <w:name w:val="97AB13CE7C5E48DCB933E072DB14ACB4"/>
    <w:rsid w:val="009220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922171A1174944A53E1055F63AAB54" ma:contentTypeVersion="8" ma:contentTypeDescription="Create a new document." ma:contentTypeScope="" ma:versionID="19078c71e741336f76eb65e7d25df8d9">
  <xsd:schema xmlns:xsd="http://www.w3.org/2001/XMLSchema" xmlns:xs="http://www.w3.org/2001/XMLSchema" xmlns:p="http://schemas.microsoft.com/office/2006/metadata/properties" xmlns:ns2="f4f7c1a7-a1de-4e30-8696-f2e56bc6e4b4" xmlns:ns3="ae02e075-cf37-49c3-a203-f7a168b50e1d" targetNamespace="http://schemas.microsoft.com/office/2006/metadata/properties" ma:root="true" ma:fieldsID="fcb89446882065010a86fa3d046162f7" ns2:_="" ns3:_="">
    <xsd:import namespace="f4f7c1a7-a1de-4e30-8696-f2e56bc6e4b4"/>
    <xsd:import namespace="ae02e075-cf37-49c3-a203-f7a168b50e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7c1a7-a1de-4e30-8696-f2e56bc6e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02e075-cf37-49c3-a203-f7a168b50e1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F01AADF-4679-4335-AC74-C53FA24B3C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34DA59-EF1D-4EFC-9522-80815E0037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f7c1a7-a1de-4e30-8696-f2e56bc6e4b4"/>
    <ds:schemaRef ds:uri="ae02e075-cf37-49c3-a203-f7a168b50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F00843-9C52-48AF-88CE-C38A970978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47825F-BCB3-4DFA-B7DD-7C589A12F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Vrajesh Maheta</dc:creator>
  <cp:lastModifiedBy>maryam alyahmedi</cp:lastModifiedBy>
  <cp:revision>5</cp:revision>
  <dcterms:created xsi:type="dcterms:W3CDTF">2024-10-22T12:05:00Z</dcterms:created>
  <dcterms:modified xsi:type="dcterms:W3CDTF">2024-11-11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922171A1174944A53E1055F63AAB54</vt:lpwstr>
  </property>
  <property fmtid="{D5CDD505-2E9C-101B-9397-08002B2CF9AE}" pid="3" name="_dlc_DocIdItemGuid">
    <vt:lpwstr>fc7b1250-4fca-4289-af7b-f71b9860e853</vt:lpwstr>
  </property>
  <property fmtid="{D5CDD505-2E9C-101B-9397-08002B2CF9AE}" pid="4" name="GrammarlyDocumentId">
    <vt:lpwstr>18c49c3ad12eb9b377105a922b8e2803ba30742063269c02df4b3d38d3555d37</vt:lpwstr>
  </property>
</Properties>
</file>